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496"/>
        <w:gridCol w:w="1181"/>
        <w:gridCol w:w="694"/>
        <w:gridCol w:w="1363"/>
        <w:gridCol w:w="694"/>
        <w:gridCol w:w="2163"/>
        <w:gridCol w:w="766"/>
        <w:gridCol w:w="1283"/>
      </w:tblGrid>
      <w:tr w:rsidR="00393F5B" w:rsidRPr="00062F62" w:rsidTr="002344B7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57485">
            <w:pPr>
              <w:pStyle w:val="TableText"/>
              <w:jc w:val="left"/>
              <w:rPr>
                <w:b/>
              </w:rPr>
            </w:pPr>
            <w:bookmarkStart w:id="0" w:name="_GoBack"/>
            <w:r>
              <w:rPr>
                <w:b/>
              </w:rPr>
              <w:t xml:space="preserve">Table </w:t>
            </w:r>
            <w:r w:rsidR="00357485">
              <w:rPr>
                <w:b/>
              </w:rPr>
              <w:t>2</w:t>
            </w:r>
            <w:r>
              <w:rPr>
                <w:b/>
              </w:rPr>
              <w:t xml:space="preserve">: </w:t>
            </w:r>
            <w:r w:rsidR="00357485">
              <w:rPr>
                <w:b/>
              </w:rPr>
              <w:t>Malaria Infection Case Change due to the Shift of Development Scenarios</w:t>
            </w:r>
          </w:p>
        </w:tc>
      </w:tr>
      <w:tr w:rsidR="00393F5B" w:rsidRPr="00054647" w:rsidTr="00073608">
        <w:trPr>
          <w:trHeight w:val="900"/>
        </w:trPr>
        <w:tc>
          <w:tcPr>
            <w:tcW w:w="28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</w:p>
        </w:tc>
        <w:tc>
          <w:tcPr>
            <w:tcW w:w="6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Continent</w:t>
            </w:r>
          </w:p>
        </w:tc>
        <w:tc>
          <w:tcPr>
            <w:tcW w:w="38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2-4.5</w:t>
            </w:r>
          </w:p>
        </w:tc>
        <w:tc>
          <w:tcPr>
            <w:tcW w:w="7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38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3-7.0</w:t>
            </w:r>
          </w:p>
        </w:tc>
        <w:tc>
          <w:tcPr>
            <w:tcW w:w="123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42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5-8.5</w:t>
            </w:r>
          </w:p>
        </w:tc>
        <w:tc>
          <w:tcPr>
            <w:tcW w:w="82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040</w:t>
            </w:r>
          </w:p>
        </w:tc>
        <w:tc>
          <w:tcPr>
            <w:tcW w:w="6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329</w:t>
            </w:r>
          </w:p>
        </w:tc>
        <w:tc>
          <w:tcPr>
            <w:tcW w:w="76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189 - 0.147)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347</w:t>
            </w:r>
          </w:p>
        </w:tc>
        <w:tc>
          <w:tcPr>
            <w:tcW w:w="12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312 - 0.201)</w:t>
            </w:r>
          </w:p>
        </w:tc>
        <w:tc>
          <w:tcPr>
            <w:tcW w:w="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178</w:t>
            </w:r>
          </w:p>
        </w:tc>
        <w:tc>
          <w:tcPr>
            <w:tcW w:w="8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156 - 0.137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9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11 - -0.00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7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10 - -0.009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2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7 - -0.009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1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3 - -0.011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2 - -0.002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5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6 - -0.015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0 - 0.000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0 - 0.00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0 - 0.000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1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2 - -0.002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2 - 0.00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4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0 - -0.003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1 - -0.001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0 - 0.00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1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1 - -0.001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06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362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1.210 - -1.279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342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383 - -1.142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1.277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1.201 - -1.358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6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36 - -0.025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5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18 - -0.033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39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18 - -0.031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31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74 - -0.08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7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44 - -0.042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106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48 - -0.128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1 - -0.001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1 - 0.000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1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1 - -0.002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3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9 - -0.007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0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6 - -0.003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5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04 - -0.018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2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6 - -0.00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2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3 - -0.004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9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5 - -0.010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100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3.883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11.690 - -7.97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3.661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4.105 - -11.024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12.357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7.389 - -8.567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70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211 - -0.135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54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85 - -0.174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248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95 - -0.175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167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618 - -0.46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91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242 - -0.349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887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252 - -0.685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2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8 - -0.006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1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3 - -0.005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1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04 - -0.008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4</w:t>
            </w:r>
          </w:p>
        </w:tc>
        <w:tc>
          <w:tcPr>
            <w:tcW w:w="7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30 - -0.018)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0.005</w:t>
            </w:r>
          </w:p>
        </w:tc>
        <w:tc>
          <w:tcPr>
            <w:tcW w:w="12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32 - 0.027)</w:t>
            </w:r>
          </w:p>
        </w:tc>
        <w:tc>
          <w:tcPr>
            <w:tcW w:w="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88</w:t>
            </w:r>
          </w:p>
        </w:tc>
        <w:tc>
          <w:tcPr>
            <w:tcW w:w="8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0.029 - -0.065)</w:t>
            </w:r>
          </w:p>
        </w:tc>
      </w:tr>
      <w:tr w:rsidR="00357485" w:rsidRPr="00062F62" w:rsidTr="00073608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357485" w:rsidRPr="00062F62" w:rsidRDefault="00357485" w:rsidP="00073608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1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0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10</w:t>
            </w:r>
          </w:p>
        </w:tc>
        <w:tc>
          <w:tcPr>
            <w:tcW w:w="7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38 - -0.035)</w:t>
            </w:r>
          </w:p>
        </w:tc>
        <w:tc>
          <w:tcPr>
            <w:tcW w:w="40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06</w:t>
            </w:r>
          </w:p>
        </w:tc>
        <w:tc>
          <w:tcPr>
            <w:tcW w:w="12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13 - -0.025)</w:t>
            </w:r>
          </w:p>
        </w:tc>
        <w:tc>
          <w:tcPr>
            <w:tcW w:w="44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-0.051</w:t>
            </w:r>
          </w:p>
        </w:tc>
        <w:tc>
          <w:tcPr>
            <w:tcW w:w="84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57485" w:rsidRPr="00357485" w:rsidRDefault="00357485" w:rsidP="00073608">
            <w:pPr>
              <w:pStyle w:val="TableText"/>
              <w:rPr>
                <w:rFonts w:cs="Times New Roman"/>
                <w:sz w:val="16"/>
                <w:szCs w:val="16"/>
              </w:rPr>
            </w:pPr>
            <w:r w:rsidRPr="00357485">
              <w:rPr>
                <w:rFonts w:cs="Times New Roman"/>
                <w:sz w:val="16"/>
                <w:szCs w:val="16"/>
              </w:rPr>
              <w:t>(-0.023 - -0.048)</w:t>
            </w:r>
          </w:p>
        </w:tc>
      </w:tr>
      <w:tr w:rsidR="00A271FC" w:rsidRPr="00062F62" w:rsidTr="00A271FC">
        <w:trPr>
          <w:trHeight w:val="300"/>
        </w:trPr>
        <w:tc>
          <w:tcPr>
            <w:tcW w:w="1" w:type="pct"/>
            <w:gridSpan w:val="8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A271FC" w:rsidRPr="00A271FC" w:rsidRDefault="00A271FC" w:rsidP="00A271FC">
            <w:pPr>
              <w:pStyle w:val="TableText"/>
              <w:jc w:val="left"/>
              <w:rPr>
                <w:rFonts w:cs="Times New Roman"/>
                <w:sz w:val="20"/>
                <w:szCs w:val="16"/>
              </w:rPr>
            </w:pPr>
            <w:r w:rsidRPr="00A271FC">
              <w:rPr>
                <w:rFonts w:cs="Times New Roman"/>
                <w:sz w:val="20"/>
                <w:szCs w:val="16"/>
              </w:rPr>
              <w:t>Note:</w:t>
            </w:r>
            <w:r>
              <w:rPr>
                <w:rFonts w:cs="Times New Roman"/>
                <w:sz w:val="20"/>
                <w:szCs w:val="16"/>
              </w:rPr>
              <w:t xml:space="preserve"> the unit of this table is case/km</w:t>
            </w:r>
            <w:r>
              <w:rPr>
                <w:rFonts w:cs="Times New Roman"/>
                <w:sz w:val="20"/>
                <w:szCs w:val="16"/>
                <w:vertAlign w:val="superscript"/>
              </w:rPr>
              <w:t>2</w:t>
            </w:r>
            <w:r>
              <w:rPr>
                <w:rFonts w:cs="Times New Roman"/>
                <w:sz w:val="20"/>
                <w:szCs w:val="16"/>
              </w:rPr>
              <w:t>.</w:t>
            </w:r>
          </w:p>
        </w:tc>
      </w:tr>
      <w:bookmarkEnd w:id="0"/>
    </w:tbl>
    <w:p w:rsidR="00C91C2F" w:rsidRPr="00AD3847" w:rsidRDefault="00C91C2F" w:rsidP="00AD3847"/>
    <w:sectPr w:rsidR="00C91C2F" w:rsidRPr="00AD384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srQwMbewMDMwM7FU0lEKTi0uzszPAykwqgUAnKhbvCwAAAA="/>
  </w:docVars>
  <w:rsids>
    <w:rsidRoot w:val="00AD3847"/>
    <w:rsid w:val="00062F62"/>
    <w:rsid w:val="00073608"/>
    <w:rsid w:val="00357485"/>
    <w:rsid w:val="00393F5B"/>
    <w:rsid w:val="00A271FC"/>
    <w:rsid w:val="00AD3847"/>
    <w:rsid w:val="00C9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577DD"/>
  <w15:chartTrackingRefBased/>
  <w15:docId w15:val="{47E1F131-4081-419E-B7CC-33A50F598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F5B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link w:val="TableTextChar"/>
    <w:qFormat/>
    <w:rsid w:val="00393F5B"/>
    <w:pPr>
      <w:spacing w:after="0" w:line="240" w:lineRule="auto"/>
      <w:ind w:firstLine="0"/>
      <w:jc w:val="center"/>
    </w:pPr>
    <w:rPr>
      <w:sz w:val="21"/>
    </w:rPr>
  </w:style>
  <w:style w:type="character" w:customStyle="1" w:styleId="TableTextChar">
    <w:name w:val="Table Text Char"/>
    <w:basedOn w:val="DefaultParagraphFont"/>
    <w:link w:val="TableText"/>
    <w:rsid w:val="00393F5B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9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4</cp:revision>
  <dcterms:created xsi:type="dcterms:W3CDTF">2022-03-28T06:49:00Z</dcterms:created>
  <dcterms:modified xsi:type="dcterms:W3CDTF">2022-03-28T06:52:00Z</dcterms:modified>
</cp:coreProperties>
</file>